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X23e816398891c0147e82ed0c8bf3c09268b26f4"/>
    <w:p>
      <w:pPr>
        <w:pStyle w:val="Heading1"/>
      </w:pPr>
      <w:r>
        <w:t xml:space="preserve">Cover Letter for Librarian Position in United States Houston</w:t>
      </w:r>
    </w:p>
    <w:p>
      <w:pPr>
        <w:pStyle w:val="FirstParagraph"/>
      </w:pPr>
      <w:r>
        <w:t xml:space="preserve">Dear Hiring Committee,</w:t>
      </w:r>
    </w:p>
    <w:p>
      <w:pPr>
        <w:pStyle w:val="BodyText"/>
      </w:pPr>
      <w:r>
        <w:t xml:space="preserve">As a dedicated and passionate librarian with over [X years] of experience in managing library services, community engagement, and information technology integration, I am excited to apply for the Librarian position at [Library Name] in the United States Houston. Houston, a vibrant city known for its cultural diversity, innovation, and dynamic community needs, represents an ideal environment for me to contribute my expertise while advancing the mission of public libraries as hubs of education and inclusivity. This cover letter outlines my qualifications, professional philosophy, and enthusiasm for supporting the unique needs of Houston’s residents through librarian services.</w:t>
      </w:r>
    </w:p>
    <w:bookmarkStart w:id="20" w:name="professional-background-and-expertise"/>
    <w:p>
      <w:pPr>
        <w:pStyle w:val="Heading2"/>
      </w:pPr>
      <w:r>
        <w:t xml:space="preserve">Professional Background and Expertise</w:t>
      </w:r>
    </w:p>
    <w:p>
      <w:pPr>
        <w:pStyle w:val="FirstParagraph"/>
      </w:pPr>
      <w:r>
        <w:t xml:space="preserve">Throughout my career as a Librarian, I have focused on creating equitable access to information, fostering lifelong learning, and leveraging technology to enhance user experiences. My role at [Previous Library/Organization] allowed me to develop programs that catered to diverse audiences, including multilingual resources for Houston’s growing immigrant communities and digital literacy initiatives for underserved populations. These experiences have equipped me with the skills necessary to thrive in a city like Houston, where libraries serve as vital resources for education, employment, and cultural exchange.</w:t>
      </w:r>
    </w:p>
    <w:p>
      <w:pPr>
        <w:pStyle w:val="BodyText"/>
      </w:pPr>
      <w:r>
        <w:t xml:space="preserve">One of my core strengths is my ability to adapt library services to meet evolving community needs. In [Previous Role], I spearheaded the implementation of a mobile library program that brought books and digital tools to remote neighborhoods in [City/Region]. This initiative not only increased circulation rates by 35% but also deepened trust between the library and local residents. Similarly, I have collaborated with schools, nonprofits, and civic organizations to design workshops on topics ranging from job readiness to digital citizenship—skills that are increasingly critical in the United States Houston’s rapidly changing economy.</w:t>
      </w:r>
    </w:p>
    <w:bookmarkEnd w:id="20"/>
    <w:bookmarkStart w:id="21" w:name="commitment-to-community-and-inclusivity"/>
    <w:p>
      <w:pPr>
        <w:pStyle w:val="Heading2"/>
      </w:pPr>
      <w:r>
        <w:t xml:space="preserve">Commitment to Community and Inclusivity</w:t>
      </w:r>
    </w:p>
    <w:p>
      <w:pPr>
        <w:pStyle w:val="FirstParagraph"/>
      </w:pPr>
      <w:r>
        <w:t xml:space="preserve">The United States Houston is a city of contrasts: a bustling metropolis with a rich cultural tapestry, where innovation coexists with tradition. As a Librarian, I understand the importance of creating spaces that reflect this diversity and serve as safe havens for all. My approach to library management emphasizes inclusivity, ensuring that resources and services are accessible to individuals of all ages, abilities, and backgrounds. For example, I have worked closely with local cultural organizations to curate exhibits and events that celebrate Houston’s multicultural identity, from Latinx Heritage Month celebrations to STEM workshops for underrepresented youth.</w:t>
      </w:r>
    </w:p>
    <w:p>
      <w:pPr>
        <w:pStyle w:val="BodyText"/>
      </w:pPr>
      <w:r>
        <w:t xml:space="preserve">Moreover, I am deeply committed to addressing systemic barriers in information access. In Houston, where socioeconomic disparities persist, libraries play a crucial role in bridging gaps through free resources like internet access, job search tools, and adult education programs. My experience in developing outreach strategies for marginalized communities has prepared me to contribute meaningfully to [Library Name]’s mission of empowerment and equity. I believe that every individual deserves the opportunity to learn, grow, and thrive—and libraries are the cornerstone of that vision.</w:t>
      </w:r>
    </w:p>
    <w:bookmarkEnd w:id="21"/>
    <w:bookmarkStart w:id="22" w:name="technical-proficiency-and-innovation"/>
    <w:p>
      <w:pPr>
        <w:pStyle w:val="Heading2"/>
      </w:pPr>
      <w:r>
        <w:t xml:space="preserve">Technical Proficiency and Innovation</w:t>
      </w:r>
    </w:p>
    <w:p>
      <w:pPr>
        <w:pStyle w:val="FirstParagraph"/>
      </w:pPr>
      <w:r>
        <w:t xml:space="preserve">In today’s digital age, libraries must evolve to meet the demands of a tech-savvy public. As a Librarian with expertise in library management systems (e.g., Alma, Sierra), cataloging standards (AACR2, MARC), and emerging technologies like AI-driven resource discovery tools, I am well-versed in modernizing library operations while preserving traditional services. At [Previous Library/Organization], I led the transition to a cloud-based cataloging system that streamlined access to over 50,000 digital resources. This initiative not only improved user satisfaction but also set a foundation for future innovations.</w:t>
      </w:r>
    </w:p>
    <w:p>
      <w:pPr>
        <w:pStyle w:val="BodyText"/>
      </w:pPr>
      <w:r>
        <w:t xml:space="preserve">Additionally, I have a strong background in programming and user experience design. For instance, I created a virtual tour of the library’s digital archives that attracted over 1,000 visitors in its first month. This project demonstrated my ability to merge technical skills with creative problem-solving to enhance engagement. In Houston, where technology is deeply embedded in daily life, I am eager to explore new ways to integrate tools like augmented reality (AR) or AI chatbots into library services while maintaining a human-centered approach.</w:t>
      </w:r>
    </w:p>
    <w:bookmarkEnd w:id="22"/>
    <w:bookmarkStart w:id="23" w:name="why-united-states-houston"/>
    <w:p>
      <w:pPr>
        <w:pStyle w:val="Heading2"/>
      </w:pPr>
      <w:r>
        <w:t xml:space="preserve">Why United States Houston?</w:t>
      </w:r>
    </w:p>
    <w:p>
      <w:pPr>
        <w:pStyle w:val="FirstParagraph"/>
      </w:pPr>
      <w:r>
        <w:t xml:space="preserve">The opportunity to work as a Librarian in the United States Houston is particularly meaningful to me. As one of the largest and most diverse cities in the country, Houston is a microcosm of America’s cultural and economic landscape. Its growing population, expanding industries, and commitment to education make it an ideal setting for libraries to drive social impact. I am especially drawn to [Library Name]’s reputation for innovation and community collaboration, which aligns with my own values of service and continuous improvement.</w:t>
      </w:r>
    </w:p>
    <w:p>
      <w:pPr>
        <w:pStyle w:val="BodyText"/>
      </w:pPr>
      <w:r>
        <w:t xml:space="preserve">Furthermore, Houston’s unique challenges—such as its diverse demographic makeup and the need for equitable access to resources—mirror the issues I have addressed in previous roles. I am confident that my experience in designing inclusive programs, managing library operations, and fostering community partnerships will enable me to contribute effectively to [Library Name]’s goals. I am also eager to learn from Houston’s vibrant cultural scene and collaborate with local leaders to create impactful initiatives that resonate with the city’s residents.</w:t>
      </w:r>
    </w:p>
    <w:bookmarkEnd w:id="23"/>
    <w:bookmarkStart w:id="24" w:name="conclusion"/>
    <w:p>
      <w:pPr>
        <w:pStyle w:val="Heading2"/>
      </w:pPr>
      <w:r>
        <w:t xml:space="preserve">Conclusion</w:t>
      </w:r>
    </w:p>
    <w:p>
      <w:pPr>
        <w:pStyle w:val="FirstParagraph"/>
      </w:pPr>
      <w:r>
        <w:t xml:space="preserve">In conclusion, I am enthusiastic about the possibility of joining [Library Name] as a Librarian in the United States Houston. My dedication to equitable access, community engagement, and technological innovation positions me to make a meaningful contribution to your institution. I am particularly inspired by [Library Name]’s commitment to serving as a cornerstone of education and cultural enrichment for Houston’s diverse population.</w:t>
      </w:r>
    </w:p>
    <w:p>
      <w:pPr>
        <w:pStyle w:val="BodyText"/>
      </w:pPr>
      <w:r>
        <w:t xml:space="preserve">Thank you for considering my application. I would welcome the opportunity to discuss how my skills and vision align with the needs of [Library Name] and the broader Houston community.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United States Houston</dc:title>
  <dc:creator/>
  <dc:language>en</dc:language>
  <cp:keywords/>
  <dcterms:created xsi:type="dcterms:W3CDTF">2026-07-21T14:50:35Z</dcterms:created>
  <dcterms:modified xsi:type="dcterms:W3CDTF">2026-07-21T14:50:35Z</dcterms:modified>
</cp:coreProperties>
</file>

<file path=docProps/custom.xml><?xml version="1.0" encoding="utf-8"?>
<Properties xmlns="http://schemas.openxmlformats.org/officeDocument/2006/custom-properties" xmlns:vt="http://schemas.openxmlformats.org/officeDocument/2006/docPropsVTypes"/>
</file>